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AE8" w:rsidRDefault="00B32AE8" w:rsidP="00B32AE8">
      <w:bookmarkStart w:id="0" w:name="_GoBack"/>
      <w:bookmarkEnd w:id="0"/>
    </w:p>
    <w:p w:rsidR="00A26944" w:rsidRPr="00A26944" w:rsidRDefault="00A26944" w:rsidP="00B32AE8">
      <w:pPr>
        <w:rPr>
          <w:b/>
          <w:sz w:val="32"/>
        </w:rPr>
      </w:pPr>
      <w:r w:rsidRPr="00A26944">
        <w:rPr>
          <w:b/>
          <w:sz w:val="32"/>
        </w:rPr>
        <w:t>Missing Data Report_Daily_All Stations_2025-09-05</w:t>
      </w:r>
    </w:p>
    <w:tbl>
      <w:tblPr>
        <w:tblW w:w="7797" w:type="dxa"/>
        <w:tblInd w:w="-5" w:type="dxa"/>
        <w:tblLook w:val="04A0" w:firstRow="1" w:lastRow="0" w:firstColumn="1" w:lastColumn="0" w:noHBand="0" w:noVBand="1"/>
      </w:tblPr>
      <w:tblGrid>
        <w:gridCol w:w="2235"/>
        <w:gridCol w:w="1258"/>
        <w:gridCol w:w="1119"/>
        <w:gridCol w:w="1305"/>
        <w:gridCol w:w="1880"/>
      </w:tblGrid>
      <w:tr w:rsidR="00747F1E" w:rsidRPr="00747F1E" w:rsidTr="00ED2923">
        <w:trPr>
          <w:trHeight w:val="114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Station</w:t>
            </w:r>
          </w:p>
        </w:tc>
        <w:tc>
          <w:tcPr>
            <w:tcW w:w="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Total Expected Data Points</w:t>
            </w:r>
          </w:p>
        </w:tc>
        <w:tc>
          <w:tcPr>
            <w:tcW w:w="1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Total Missing Data Points</w:t>
            </w:r>
          </w:p>
        </w:tc>
        <w:tc>
          <w:tcPr>
            <w:tcW w:w="1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Total Available Data Points</w:t>
            </w:r>
          </w:p>
        </w:tc>
        <w:tc>
          <w:tcPr>
            <w:tcW w:w="2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Percentage of Available Data</w:t>
            </w:r>
          </w:p>
        </w:tc>
      </w:tr>
      <w:tr w:rsidR="00747F1E" w:rsidRPr="00747F1E" w:rsidTr="00ED2923">
        <w:trPr>
          <w:trHeight w:val="42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BYIMANA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27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27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100.00%</w:t>
            </w:r>
          </w:p>
        </w:tc>
      </w:tr>
      <w:tr w:rsidR="00747F1E" w:rsidRPr="00747F1E" w:rsidTr="00ED2923">
        <w:trPr>
          <w:trHeight w:val="78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BUSOGO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58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58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100.00%</w:t>
            </w:r>
          </w:p>
        </w:tc>
      </w:tr>
      <w:tr w:rsidR="00747F1E" w:rsidRPr="00747F1E" w:rsidTr="00ED2923">
        <w:trPr>
          <w:trHeight w:val="42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GITEGA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4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709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99.44%</w:t>
            </w:r>
          </w:p>
        </w:tc>
      </w:tr>
      <w:tr w:rsidR="00747F1E" w:rsidRPr="00747F1E" w:rsidTr="00ED2923">
        <w:trPr>
          <w:trHeight w:val="42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KAWANGIRE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27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3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24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99.43%</w:t>
            </w:r>
          </w:p>
        </w:tc>
      </w:tr>
      <w:tr w:rsidR="00747F1E" w:rsidRPr="00747F1E" w:rsidTr="00ED2923">
        <w:trPr>
          <w:trHeight w:val="42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NYAGATARE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27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3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24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99.43%</w:t>
            </w:r>
          </w:p>
        </w:tc>
      </w:tr>
      <w:tr w:rsidR="00747F1E" w:rsidRPr="00747F1E" w:rsidTr="00ED2923">
        <w:trPr>
          <w:trHeight w:val="78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KIBUNGO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27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4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23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99.24%</w:t>
            </w:r>
          </w:p>
        </w:tc>
      </w:tr>
      <w:tr w:rsidR="00747F1E" w:rsidRPr="00747F1E" w:rsidTr="00ED2923">
        <w:trPr>
          <w:trHeight w:val="42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GIKONGORO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620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70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91.94%</w:t>
            </w:r>
          </w:p>
        </w:tc>
      </w:tr>
      <w:tr w:rsidR="00747F1E" w:rsidRPr="00747F1E" w:rsidTr="00ED2923">
        <w:trPr>
          <w:trHeight w:val="42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RUBENGERA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27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68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459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87.10%</w:t>
            </w:r>
          </w:p>
        </w:tc>
      </w:tr>
      <w:tr w:rsidR="00747F1E" w:rsidRPr="00747F1E" w:rsidTr="00ED2923">
        <w:trPr>
          <w:trHeight w:val="42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RUHENGERI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27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524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3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0.57%</w:t>
            </w:r>
          </w:p>
        </w:tc>
      </w:tr>
      <w:tr w:rsidR="00747F1E" w:rsidRPr="00747F1E" w:rsidTr="00ED2923">
        <w:trPr>
          <w:trHeight w:val="42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KIGALI AERO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0%</w:t>
            </w:r>
          </w:p>
        </w:tc>
      </w:tr>
      <w:tr w:rsidR="00747F1E" w:rsidRPr="00747F1E" w:rsidTr="00ED2923">
        <w:trPr>
          <w:trHeight w:val="78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KAMEMBE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0%</w:t>
            </w:r>
          </w:p>
        </w:tc>
      </w:tr>
      <w:tr w:rsidR="00747F1E" w:rsidRPr="00747F1E" w:rsidTr="00ED2923">
        <w:trPr>
          <w:trHeight w:val="42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BYUMBA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434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434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0%</w:t>
            </w:r>
          </w:p>
        </w:tc>
      </w:tr>
      <w:tr w:rsidR="00747F1E" w:rsidRPr="00747F1E" w:rsidTr="00ED2923">
        <w:trPr>
          <w:trHeight w:val="42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GISENYI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496</w:t>
            </w:r>
          </w:p>
        </w:tc>
        <w:tc>
          <w:tcPr>
            <w:tcW w:w="1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496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2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747F1E" w:rsidRPr="00747F1E" w:rsidRDefault="00747F1E" w:rsidP="00747F1E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747F1E">
              <w:rPr>
                <w:color w:val="000000"/>
                <w:sz w:val="28"/>
                <w:lang w:eastAsia="en-GB"/>
              </w:rPr>
              <w:t>0%</w:t>
            </w:r>
          </w:p>
        </w:tc>
      </w:tr>
    </w:tbl>
    <w:p w:rsidR="00A26944" w:rsidRDefault="00A26944" w:rsidP="00B32AE8">
      <w:pPr>
        <w:rPr>
          <w:b/>
          <w:sz w:val="32"/>
        </w:rPr>
      </w:pPr>
    </w:p>
    <w:p w:rsidR="00A26944" w:rsidRPr="00A26944" w:rsidRDefault="00A26944" w:rsidP="00B32AE8">
      <w:pPr>
        <w:rPr>
          <w:b/>
          <w:sz w:val="28"/>
        </w:rPr>
      </w:pPr>
    </w:p>
    <w:p w:rsidR="00A26944" w:rsidRPr="00A26944" w:rsidRDefault="00A26944" w:rsidP="00B32AE8">
      <w:pPr>
        <w:rPr>
          <w:b/>
          <w:sz w:val="28"/>
        </w:rPr>
      </w:pPr>
      <w:r w:rsidRPr="00A26944">
        <w:rPr>
          <w:b/>
          <w:sz w:val="28"/>
        </w:rPr>
        <w:t>Station: GITEGA (10101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A26944" w:rsidRPr="00A26944" w:rsidTr="00A26944"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Station Nam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Year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onth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Day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issing Element Parameters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Verified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TEG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000000"/>
                <w:sz w:val="28"/>
              </w:rPr>
              <w:t>B1806</w:t>
            </w:r>
            <w:r>
              <w:rPr>
                <w:color w:val="000000"/>
                <w:sz w:val="28"/>
              </w:rPr>
              <w:t xml:space="preserve">, </w:t>
            </w:r>
            <w:r w:rsidRPr="00A26944">
              <w:rPr>
                <w:color w:val="00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000000"/>
                <w:sz w:val="28"/>
              </w:rPr>
              <w:t>B0618</w:t>
            </w:r>
            <w:r>
              <w:rPr>
                <w:color w:val="000000"/>
                <w:sz w:val="28"/>
              </w:rPr>
              <w:t xml:space="preserve">, </w:t>
            </w:r>
            <w:r w:rsidRPr="00A26944">
              <w:rPr>
                <w:color w:val="00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</w:tbl>
    <w:p w:rsidR="00A26944" w:rsidRDefault="00A26944" w:rsidP="00B32AE8">
      <w:pPr>
        <w:rPr>
          <w:b/>
          <w:sz w:val="28"/>
        </w:rPr>
      </w:pPr>
    </w:p>
    <w:p w:rsidR="00A26944" w:rsidRPr="00A26944" w:rsidRDefault="00A26944" w:rsidP="00B32AE8"/>
    <w:p w:rsidR="00A26944" w:rsidRPr="00A26944" w:rsidRDefault="00A26944" w:rsidP="00B32AE8">
      <w:r w:rsidRPr="00A26944">
        <w:t>Summary for Daily data GITEGA_2025_8:</w:t>
      </w:r>
    </w:p>
    <w:p w:rsidR="00A26944" w:rsidRPr="00A26944" w:rsidRDefault="00A26944" w:rsidP="00B32AE8">
      <w:r w:rsidRPr="00A26944">
        <w:t>Total Expected Data Points: 713</w:t>
      </w:r>
    </w:p>
    <w:p w:rsidR="00A26944" w:rsidRPr="00A26944" w:rsidRDefault="00A26944" w:rsidP="00B32AE8">
      <w:r w:rsidRPr="00A26944">
        <w:t>Total Missing Data Points: 4</w:t>
      </w:r>
    </w:p>
    <w:p w:rsidR="00A26944" w:rsidRPr="00A26944" w:rsidRDefault="00A26944" w:rsidP="00B32AE8">
      <w:r w:rsidRPr="00A26944">
        <w:t>Total Available Data Points: 709</w:t>
      </w:r>
    </w:p>
    <w:p w:rsidR="00A26944" w:rsidRPr="00A26944" w:rsidRDefault="00A26944" w:rsidP="00B32AE8">
      <w:r w:rsidRPr="00A26944">
        <w:t>Percentage of Available Data: 99.44%</w:t>
      </w:r>
    </w:p>
    <w:p w:rsidR="00A26944" w:rsidRDefault="00A26944" w:rsidP="00B32AE8"/>
    <w:p w:rsidR="00A26944" w:rsidRPr="00A26944" w:rsidRDefault="00A26944" w:rsidP="00B32AE8">
      <w:pPr>
        <w:rPr>
          <w:b/>
          <w:sz w:val="28"/>
        </w:rPr>
      </w:pPr>
    </w:p>
    <w:p w:rsidR="00A26944" w:rsidRPr="00A26944" w:rsidRDefault="00A26944" w:rsidP="00B32AE8">
      <w:pPr>
        <w:rPr>
          <w:b/>
          <w:sz w:val="28"/>
        </w:rPr>
      </w:pPr>
      <w:r w:rsidRPr="00A26944">
        <w:rPr>
          <w:b/>
          <w:sz w:val="28"/>
        </w:rPr>
        <w:t>Station: KIGALI AERO (10306100)</w:t>
      </w:r>
    </w:p>
    <w:p w:rsidR="00A26944" w:rsidRDefault="00A26944" w:rsidP="00B32AE8">
      <w:pPr>
        <w:rPr>
          <w:b/>
          <w:sz w:val="28"/>
        </w:rPr>
      </w:pPr>
    </w:p>
    <w:p w:rsidR="00A26944" w:rsidRPr="00A26944" w:rsidRDefault="00A26944" w:rsidP="00B32AE8"/>
    <w:p w:rsidR="00A26944" w:rsidRPr="00A26944" w:rsidRDefault="00A26944" w:rsidP="00B32AE8">
      <w:r w:rsidRPr="00A26944">
        <w:t>Summary for Daily data KIGALI AERO: No data found.</w:t>
      </w:r>
    </w:p>
    <w:p w:rsidR="00A26944" w:rsidRPr="00A26944" w:rsidRDefault="00A26944" w:rsidP="00B32AE8">
      <w:r w:rsidRPr="00A26944">
        <w:t>Total Expected Data Points: 713</w:t>
      </w:r>
    </w:p>
    <w:p w:rsidR="00A26944" w:rsidRPr="00A26944" w:rsidRDefault="00A26944" w:rsidP="00B32AE8">
      <w:r w:rsidRPr="00A26944">
        <w:t>Total Missing Data Points: 713</w:t>
      </w:r>
    </w:p>
    <w:p w:rsidR="00A26944" w:rsidRPr="00A26944" w:rsidRDefault="00A26944" w:rsidP="00B32AE8">
      <w:r w:rsidRPr="00A26944">
        <w:t>Total Available Data Points: 0</w:t>
      </w:r>
    </w:p>
    <w:p w:rsidR="00A26944" w:rsidRPr="00A26944" w:rsidRDefault="00A26944" w:rsidP="00B32AE8">
      <w:r w:rsidRPr="00A26944">
        <w:t>Percentage of Available Data: 0%</w:t>
      </w:r>
    </w:p>
    <w:p w:rsidR="00A26944" w:rsidRDefault="00A26944" w:rsidP="00B32AE8"/>
    <w:p w:rsidR="00A26944" w:rsidRPr="00A26944" w:rsidRDefault="00A26944" w:rsidP="00B32AE8">
      <w:pPr>
        <w:rPr>
          <w:b/>
          <w:sz w:val="28"/>
        </w:rPr>
      </w:pPr>
    </w:p>
    <w:p w:rsidR="00A26944" w:rsidRPr="00A26944" w:rsidRDefault="00A26944" w:rsidP="00B32AE8">
      <w:pPr>
        <w:rPr>
          <w:b/>
          <w:sz w:val="28"/>
        </w:rPr>
      </w:pPr>
      <w:r w:rsidRPr="00A26944">
        <w:rPr>
          <w:b/>
          <w:sz w:val="28"/>
        </w:rPr>
        <w:lastRenderedPageBreak/>
        <w:t>Station: KAWANGIRE (50410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A26944" w:rsidRPr="00A26944" w:rsidTr="00A26944"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Station Nam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Year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onth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Day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issing Element Parameters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Verified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S</w:t>
            </w:r>
            <w:r w:rsidRPr="00A26944">
              <w:rPr>
                <w:color w:val="000000"/>
                <w:sz w:val="28"/>
              </w:rPr>
              <w:t>unPM</w:t>
            </w:r>
            <w:r>
              <w:rPr>
                <w:color w:val="000000"/>
                <w:sz w:val="28"/>
              </w:rPr>
              <w:t xml:space="preserve">, 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color w:val="FF0000"/>
                <w:sz w:val="28"/>
              </w:rPr>
              <w:t xml:space="preserve">     </w:t>
            </w:r>
            <w:r>
              <w:rPr>
                <w:color w:val="000000"/>
                <w:sz w:val="28"/>
              </w:rPr>
              <w:t xml:space="preserve">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lastRenderedPageBreak/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</w:tbl>
    <w:p w:rsidR="00A26944" w:rsidRDefault="00A26944" w:rsidP="00B32AE8">
      <w:pPr>
        <w:rPr>
          <w:b/>
          <w:sz w:val="28"/>
        </w:rPr>
      </w:pPr>
    </w:p>
    <w:p w:rsidR="00A26944" w:rsidRPr="00A26944" w:rsidRDefault="00A26944" w:rsidP="00B32AE8"/>
    <w:p w:rsidR="00A26944" w:rsidRPr="00A26944" w:rsidRDefault="00A26944" w:rsidP="00B32AE8">
      <w:r w:rsidRPr="00A26944">
        <w:t>Summary for Daily data KAWANGIRE_2025_8:</w:t>
      </w:r>
    </w:p>
    <w:p w:rsidR="00A26944" w:rsidRPr="00A26944" w:rsidRDefault="00A26944" w:rsidP="00B32AE8">
      <w:r w:rsidRPr="00A26944">
        <w:t>Total Expected Data Points: 527</w:t>
      </w:r>
    </w:p>
    <w:p w:rsidR="00A26944" w:rsidRPr="00A26944" w:rsidRDefault="00A26944" w:rsidP="00B32AE8">
      <w:r w:rsidRPr="00A26944">
        <w:t>Total Missing Data Points: 3</w:t>
      </w:r>
    </w:p>
    <w:p w:rsidR="00A26944" w:rsidRPr="00A26944" w:rsidRDefault="00A26944" w:rsidP="00B32AE8">
      <w:r w:rsidRPr="00A26944">
        <w:t>Total Available Data Points: 524</w:t>
      </w:r>
    </w:p>
    <w:p w:rsidR="00A26944" w:rsidRPr="00A26944" w:rsidRDefault="00A26944" w:rsidP="00B32AE8">
      <w:r w:rsidRPr="00A26944">
        <w:t>Percentage of Available Data: 99.43%</w:t>
      </w:r>
    </w:p>
    <w:p w:rsidR="00A26944" w:rsidRDefault="00A26944" w:rsidP="00B32AE8"/>
    <w:p w:rsidR="00A26944" w:rsidRPr="00A26944" w:rsidRDefault="00A26944" w:rsidP="00B32AE8">
      <w:pPr>
        <w:rPr>
          <w:b/>
          <w:sz w:val="28"/>
        </w:rPr>
      </w:pPr>
    </w:p>
    <w:p w:rsidR="00A26944" w:rsidRPr="00A26944" w:rsidRDefault="00A26944" w:rsidP="00B32AE8">
      <w:pPr>
        <w:rPr>
          <w:b/>
          <w:sz w:val="28"/>
        </w:rPr>
      </w:pPr>
      <w:r w:rsidRPr="00A26944">
        <w:rPr>
          <w:b/>
          <w:sz w:val="28"/>
        </w:rPr>
        <w:t>Station: GIKONGORO (20503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A26944" w:rsidRPr="00A26944" w:rsidTr="00A26944"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Station Nam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Year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onth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Day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issing Element Parameters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Verified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lastRenderedPageBreak/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lastRenderedPageBreak/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R</w:t>
            </w:r>
            <w:r w:rsidRPr="00A26944">
              <w:rPr>
                <w:color w:val="000000"/>
                <w:sz w:val="28"/>
              </w:rPr>
              <w:t>H Min</w:t>
            </w:r>
            <w:r>
              <w:rPr>
                <w:color w:val="000000"/>
                <w:sz w:val="28"/>
              </w:rPr>
              <w:t xml:space="preserve">, 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color w:val="FF0000"/>
                <w:sz w:val="28"/>
              </w:rPr>
              <w:t xml:space="preserve">  </w:t>
            </w:r>
            <w:r>
              <w:rPr>
                <w:color w:val="00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R</w:t>
            </w:r>
            <w:r w:rsidRPr="00A26944">
              <w:rPr>
                <w:color w:val="000000"/>
                <w:sz w:val="28"/>
              </w:rPr>
              <w:t>H Min</w:t>
            </w:r>
            <w:r>
              <w:rPr>
                <w:color w:val="000000"/>
                <w:sz w:val="28"/>
              </w:rPr>
              <w:t xml:space="preserve">, 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color w:val="FF0000"/>
                <w:sz w:val="28"/>
              </w:rPr>
              <w:t xml:space="preserve">  </w:t>
            </w:r>
            <w:r>
              <w:rPr>
                <w:color w:val="00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R</w:t>
            </w:r>
            <w:r w:rsidRPr="00A26944">
              <w:rPr>
                <w:color w:val="000000"/>
                <w:sz w:val="28"/>
              </w:rPr>
              <w:t>H Min</w:t>
            </w:r>
            <w:r>
              <w:rPr>
                <w:color w:val="000000"/>
                <w:sz w:val="28"/>
              </w:rPr>
              <w:t xml:space="preserve">, 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color w:val="FF0000"/>
                <w:sz w:val="28"/>
              </w:rPr>
              <w:t xml:space="preserve">  </w:t>
            </w:r>
            <w:r>
              <w:rPr>
                <w:color w:val="00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R</w:t>
            </w:r>
            <w:r w:rsidRPr="00A26944">
              <w:rPr>
                <w:color w:val="000000"/>
                <w:sz w:val="28"/>
              </w:rPr>
              <w:t>H Min</w:t>
            </w:r>
            <w:r>
              <w:rPr>
                <w:color w:val="000000"/>
                <w:sz w:val="28"/>
              </w:rPr>
              <w:t xml:space="preserve">, 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color w:val="FF0000"/>
                <w:sz w:val="28"/>
              </w:rPr>
              <w:t xml:space="preserve">  </w:t>
            </w:r>
            <w:r>
              <w:rPr>
                <w:color w:val="00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R</w:t>
            </w:r>
            <w:r w:rsidRPr="00A26944">
              <w:rPr>
                <w:color w:val="000000"/>
                <w:sz w:val="28"/>
              </w:rPr>
              <w:t>H Min</w:t>
            </w:r>
            <w:r>
              <w:rPr>
                <w:color w:val="000000"/>
                <w:sz w:val="28"/>
              </w:rPr>
              <w:t xml:space="preserve">, 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</w:p>
          <w:p w:rsidR="00A26944" w:rsidRP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color w:val="FF0000"/>
                <w:sz w:val="28"/>
              </w:rPr>
              <w:t xml:space="preserve">  </w:t>
            </w:r>
            <w:r>
              <w:rPr>
                <w:color w:val="00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Daily bac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2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2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2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B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B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   </w:t>
            </w:r>
            <w:r>
              <w:rPr>
                <w:color w:val="FF0000"/>
                <w:sz w:val="28"/>
              </w:rPr>
              <w:t xml:space="preserve">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1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1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1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Daily bac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2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2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2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B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B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   </w:t>
            </w:r>
            <w:r>
              <w:rPr>
                <w:color w:val="FF0000"/>
                <w:sz w:val="28"/>
              </w:rPr>
              <w:t xml:space="preserve">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</w:tbl>
    <w:p w:rsidR="00A26944" w:rsidRDefault="00A26944" w:rsidP="00B32AE8">
      <w:pPr>
        <w:rPr>
          <w:b/>
          <w:sz w:val="28"/>
        </w:rPr>
      </w:pPr>
    </w:p>
    <w:p w:rsidR="00A26944" w:rsidRPr="00A26944" w:rsidRDefault="00A26944" w:rsidP="00B32AE8"/>
    <w:p w:rsidR="00A26944" w:rsidRPr="00A26944" w:rsidRDefault="00A26944" w:rsidP="00B32AE8">
      <w:r w:rsidRPr="00A26944">
        <w:t>Summary for Daily data GIKONGORO_2025_8:</w:t>
      </w:r>
    </w:p>
    <w:p w:rsidR="00A26944" w:rsidRPr="00A26944" w:rsidRDefault="00A26944" w:rsidP="00B32AE8">
      <w:r w:rsidRPr="00A26944">
        <w:t>Total Expected Data Points: 620</w:t>
      </w:r>
    </w:p>
    <w:p w:rsidR="00A26944" w:rsidRPr="00A26944" w:rsidRDefault="00A26944" w:rsidP="00B32AE8">
      <w:r w:rsidRPr="00A26944">
        <w:t>Total Missing Data Points: 50</w:t>
      </w:r>
    </w:p>
    <w:p w:rsidR="00A26944" w:rsidRPr="00A26944" w:rsidRDefault="00A26944" w:rsidP="00B32AE8">
      <w:r w:rsidRPr="00A26944">
        <w:t>Total Available Data Points: 570</w:t>
      </w:r>
    </w:p>
    <w:p w:rsidR="00A26944" w:rsidRPr="00A26944" w:rsidRDefault="00A26944" w:rsidP="00B32AE8">
      <w:r w:rsidRPr="00A26944">
        <w:t>Percentage of Available Data: 91.94%</w:t>
      </w:r>
    </w:p>
    <w:p w:rsidR="00A26944" w:rsidRDefault="00A26944" w:rsidP="00B32AE8"/>
    <w:p w:rsidR="00A26944" w:rsidRPr="00A26944" w:rsidRDefault="00A26944" w:rsidP="00B32AE8">
      <w:pPr>
        <w:rPr>
          <w:b/>
          <w:sz w:val="28"/>
        </w:rPr>
      </w:pPr>
    </w:p>
    <w:p w:rsidR="00A26944" w:rsidRPr="00A26944" w:rsidRDefault="00A26944" w:rsidP="00B32AE8">
      <w:pPr>
        <w:rPr>
          <w:b/>
          <w:sz w:val="28"/>
        </w:rPr>
      </w:pPr>
      <w:r w:rsidRPr="00A26944">
        <w:rPr>
          <w:b/>
          <w:sz w:val="28"/>
        </w:rPr>
        <w:t>Station: BYIMANA (20602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A26944" w:rsidRPr="00A26944" w:rsidTr="00A26944"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Station Nam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Year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onth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Day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issing Element Parameters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lastRenderedPageBreak/>
              <w:t>Verified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FF0000"/>
                <w:sz w:val="28"/>
              </w:rPr>
              <w:t>B0618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 Total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PM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SunA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</w:tbl>
    <w:p w:rsidR="00A26944" w:rsidRDefault="00A26944" w:rsidP="00B32AE8">
      <w:pPr>
        <w:rPr>
          <w:b/>
          <w:sz w:val="28"/>
        </w:rPr>
      </w:pPr>
    </w:p>
    <w:p w:rsidR="00A26944" w:rsidRPr="00A26944" w:rsidRDefault="00A26944" w:rsidP="00B32AE8"/>
    <w:p w:rsidR="00A26944" w:rsidRPr="00A26944" w:rsidRDefault="00A26944" w:rsidP="00B32AE8">
      <w:r w:rsidRPr="00A26944">
        <w:t>Summary for Daily data BYIMANA_2025_8:</w:t>
      </w:r>
    </w:p>
    <w:p w:rsidR="00A26944" w:rsidRPr="00A26944" w:rsidRDefault="00A26944" w:rsidP="00B32AE8">
      <w:r w:rsidRPr="00A26944">
        <w:t>Total Expected Data Points: 527</w:t>
      </w:r>
    </w:p>
    <w:p w:rsidR="00A26944" w:rsidRPr="00A26944" w:rsidRDefault="00A26944" w:rsidP="00B32AE8">
      <w:r w:rsidRPr="00A26944">
        <w:t>Total Missing Data Points: 0</w:t>
      </w:r>
    </w:p>
    <w:p w:rsidR="00A26944" w:rsidRPr="00A26944" w:rsidRDefault="00A26944" w:rsidP="00B32AE8">
      <w:r w:rsidRPr="00A26944">
        <w:t>Total Available Data Points: 527</w:t>
      </w:r>
    </w:p>
    <w:p w:rsidR="00A26944" w:rsidRPr="00A26944" w:rsidRDefault="00A26944" w:rsidP="00B32AE8">
      <w:r w:rsidRPr="00A26944">
        <w:t>Percentage of Available Data: 100.00%</w:t>
      </w:r>
    </w:p>
    <w:p w:rsidR="00A26944" w:rsidRDefault="00A26944" w:rsidP="00B32AE8"/>
    <w:p w:rsidR="00A26944" w:rsidRPr="00A26944" w:rsidRDefault="00A26944" w:rsidP="00B32AE8">
      <w:pPr>
        <w:rPr>
          <w:b/>
          <w:sz w:val="28"/>
        </w:rPr>
      </w:pPr>
    </w:p>
    <w:p w:rsidR="00A26944" w:rsidRPr="00A26944" w:rsidRDefault="00A26944" w:rsidP="00B32AE8">
      <w:pPr>
        <w:rPr>
          <w:b/>
          <w:sz w:val="28"/>
        </w:rPr>
      </w:pPr>
      <w:r w:rsidRPr="00A26944">
        <w:rPr>
          <w:b/>
          <w:sz w:val="28"/>
        </w:rPr>
        <w:t>Station: RUBENGERA (30109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A26944" w:rsidRPr="00A26944" w:rsidTr="00A26944"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Station Nam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Year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onth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Day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issing Element Parameters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Verified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</w:t>
            </w:r>
            <w:r w:rsidRPr="00A26944">
              <w:rPr>
                <w:color w:val="000000"/>
                <w:sz w:val="28"/>
              </w:rPr>
              <w:lastRenderedPageBreak/>
              <w:t>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</w:t>
            </w:r>
            <w:r w:rsidRPr="00A26944">
              <w:rPr>
                <w:color w:val="000000"/>
                <w:sz w:val="28"/>
              </w:rPr>
              <w:lastRenderedPageBreak/>
              <w:t>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</w:tbl>
    <w:p w:rsidR="00A26944" w:rsidRDefault="00A26944" w:rsidP="00B32AE8">
      <w:pPr>
        <w:rPr>
          <w:b/>
          <w:sz w:val="28"/>
        </w:rPr>
      </w:pPr>
    </w:p>
    <w:p w:rsidR="00A26944" w:rsidRPr="00A26944" w:rsidRDefault="00A26944" w:rsidP="00B32AE8"/>
    <w:p w:rsidR="00A26944" w:rsidRPr="00A26944" w:rsidRDefault="00A26944" w:rsidP="00B32AE8">
      <w:r w:rsidRPr="00A26944">
        <w:t>Summary for Daily data RUBENGERA_2025_8:</w:t>
      </w:r>
    </w:p>
    <w:p w:rsidR="00A26944" w:rsidRPr="00A26944" w:rsidRDefault="00A26944" w:rsidP="00B32AE8">
      <w:r w:rsidRPr="00A26944">
        <w:t>Total Expected Data Points: 527</w:t>
      </w:r>
    </w:p>
    <w:p w:rsidR="00A26944" w:rsidRPr="00A26944" w:rsidRDefault="00A26944" w:rsidP="00B32AE8">
      <w:r w:rsidRPr="00A26944">
        <w:t>Total Missing Data Points: 68</w:t>
      </w:r>
    </w:p>
    <w:p w:rsidR="00A26944" w:rsidRPr="00A26944" w:rsidRDefault="00A26944" w:rsidP="00B32AE8">
      <w:r w:rsidRPr="00A26944">
        <w:t>Total Available Data Points: 459</w:t>
      </w:r>
    </w:p>
    <w:p w:rsidR="00A26944" w:rsidRPr="00A26944" w:rsidRDefault="00A26944" w:rsidP="00B32AE8">
      <w:r w:rsidRPr="00A26944">
        <w:t>Percentage of Available Data: 87.10%</w:t>
      </w:r>
    </w:p>
    <w:p w:rsidR="00A26944" w:rsidRDefault="00A26944" w:rsidP="00B32AE8"/>
    <w:p w:rsidR="00A26944" w:rsidRPr="00A26944" w:rsidRDefault="00A26944" w:rsidP="00B32AE8">
      <w:pPr>
        <w:rPr>
          <w:b/>
          <w:sz w:val="28"/>
        </w:rPr>
      </w:pPr>
    </w:p>
    <w:p w:rsidR="00A26944" w:rsidRPr="00A26944" w:rsidRDefault="00A26944" w:rsidP="00B32AE8">
      <w:pPr>
        <w:rPr>
          <w:b/>
          <w:sz w:val="28"/>
        </w:rPr>
      </w:pPr>
      <w:r w:rsidRPr="00A26944">
        <w:rPr>
          <w:b/>
          <w:sz w:val="28"/>
        </w:rPr>
        <w:t>Station: KAMEMBE (30606100)</w:t>
      </w:r>
    </w:p>
    <w:p w:rsidR="00A26944" w:rsidRDefault="00A26944" w:rsidP="00B32AE8">
      <w:pPr>
        <w:rPr>
          <w:b/>
          <w:sz w:val="28"/>
        </w:rPr>
      </w:pPr>
    </w:p>
    <w:p w:rsidR="00A26944" w:rsidRPr="00A26944" w:rsidRDefault="00A26944" w:rsidP="00B32AE8"/>
    <w:p w:rsidR="00A26944" w:rsidRPr="00A26944" w:rsidRDefault="00A26944" w:rsidP="00B32AE8">
      <w:r w:rsidRPr="00A26944">
        <w:t>Summary for Daily data KAMEMBE: No data found.</w:t>
      </w:r>
    </w:p>
    <w:p w:rsidR="00A26944" w:rsidRPr="00A26944" w:rsidRDefault="00A26944" w:rsidP="00B32AE8">
      <w:r w:rsidRPr="00A26944">
        <w:t>Total Expected Data Points: 713</w:t>
      </w:r>
    </w:p>
    <w:p w:rsidR="00A26944" w:rsidRPr="00A26944" w:rsidRDefault="00A26944" w:rsidP="00B32AE8">
      <w:r w:rsidRPr="00A26944">
        <w:t>Total Missing Data Points: 713</w:t>
      </w:r>
    </w:p>
    <w:p w:rsidR="00A26944" w:rsidRPr="00A26944" w:rsidRDefault="00A26944" w:rsidP="00B32AE8">
      <w:r w:rsidRPr="00A26944">
        <w:t>Total Available Data Points: 0</w:t>
      </w:r>
    </w:p>
    <w:p w:rsidR="00A26944" w:rsidRPr="00A26944" w:rsidRDefault="00A26944" w:rsidP="00B32AE8">
      <w:r w:rsidRPr="00A26944">
        <w:t>Percentage of Available Data: 0%</w:t>
      </w:r>
    </w:p>
    <w:p w:rsidR="00A26944" w:rsidRDefault="00A26944" w:rsidP="00B32AE8"/>
    <w:p w:rsidR="00A26944" w:rsidRPr="00A26944" w:rsidRDefault="00A26944" w:rsidP="00B32AE8">
      <w:pPr>
        <w:rPr>
          <w:b/>
          <w:sz w:val="28"/>
        </w:rPr>
      </w:pPr>
    </w:p>
    <w:p w:rsidR="00A26944" w:rsidRPr="00A26944" w:rsidRDefault="00A26944" w:rsidP="00B32AE8">
      <w:pPr>
        <w:rPr>
          <w:b/>
          <w:sz w:val="28"/>
        </w:rPr>
      </w:pPr>
      <w:r w:rsidRPr="00A26944">
        <w:rPr>
          <w:b/>
          <w:sz w:val="28"/>
        </w:rPr>
        <w:t>Station: BUSOGO (40302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A26944" w:rsidRPr="00A26944" w:rsidTr="00A26944"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Station Nam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Year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onth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Day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issing Element Parameters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lastRenderedPageBreak/>
              <w:t>Verified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</w:t>
            </w:r>
            <w:r w:rsidRPr="00A26944">
              <w:rPr>
                <w:color w:val="FF0000"/>
                <w:sz w:val="28"/>
              </w:rPr>
              <w:lastRenderedPageBreak/>
              <w:t>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lastRenderedPageBreak/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</w:t>
            </w:r>
            <w:r w:rsidRPr="00A26944">
              <w:rPr>
                <w:color w:val="FF0000"/>
                <w:sz w:val="28"/>
              </w:rPr>
              <w:lastRenderedPageBreak/>
              <w:t>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in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RH Max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</w:tbl>
    <w:p w:rsidR="00A26944" w:rsidRDefault="00A26944" w:rsidP="00B32AE8">
      <w:pPr>
        <w:rPr>
          <w:b/>
          <w:sz w:val="28"/>
        </w:rPr>
      </w:pPr>
    </w:p>
    <w:p w:rsidR="00A26944" w:rsidRPr="00A26944" w:rsidRDefault="00A26944" w:rsidP="00B32AE8"/>
    <w:p w:rsidR="00A26944" w:rsidRPr="00A26944" w:rsidRDefault="00A26944" w:rsidP="00B32AE8">
      <w:r w:rsidRPr="00A26944">
        <w:t>Summary for Daily data BUSOGO_2025_8:</w:t>
      </w:r>
    </w:p>
    <w:p w:rsidR="00A26944" w:rsidRPr="00A26944" w:rsidRDefault="00A26944" w:rsidP="00B32AE8">
      <w:r w:rsidRPr="00A26944">
        <w:t>Total Expected Data Points: 558</w:t>
      </w:r>
    </w:p>
    <w:p w:rsidR="00A26944" w:rsidRPr="00A26944" w:rsidRDefault="00A26944" w:rsidP="00B32AE8">
      <w:r w:rsidRPr="00A26944">
        <w:t>Total Missing Data Points: 0</w:t>
      </w:r>
    </w:p>
    <w:p w:rsidR="00A26944" w:rsidRPr="00A26944" w:rsidRDefault="00A26944" w:rsidP="00B32AE8">
      <w:r w:rsidRPr="00A26944">
        <w:t>Total Available Data Points: 558</w:t>
      </w:r>
    </w:p>
    <w:p w:rsidR="00A26944" w:rsidRPr="00A26944" w:rsidRDefault="00A26944" w:rsidP="00B32AE8">
      <w:r w:rsidRPr="00A26944">
        <w:t>Percentage of Available Data: 100.00%</w:t>
      </w:r>
    </w:p>
    <w:p w:rsidR="00A26944" w:rsidRDefault="00A26944" w:rsidP="00B32AE8"/>
    <w:p w:rsidR="00A26944" w:rsidRPr="00A26944" w:rsidRDefault="00A26944" w:rsidP="00B32AE8">
      <w:pPr>
        <w:rPr>
          <w:b/>
          <w:sz w:val="28"/>
        </w:rPr>
      </w:pPr>
    </w:p>
    <w:p w:rsidR="00A26944" w:rsidRPr="00A26944" w:rsidRDefault="00A26944" w:rsidP="00B32AE8">
      <w:pPr>
        <w:rPr>
          <w:b/>
          <w:sz w:val="28"/>
        </w:rPr>
      </w:pPr>
      <w:r w:rsidRPr="00A26944">
        <w:rPr>
          <w:b/>
          <w:sz w:val="28"/>
        </w:rPr>
        <w:t>Station: RUHENGERI (40303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A26944" w:rsidRPr="00A26944" w:rsidTr="00A26944"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lastRenderedPageBreak/>
              <w:t>Station Nam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Year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onth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Day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issing Element Parameters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Verified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</w:t>
            </w:r>
            <w:r w:rsidRPr="00A26944">
              <w:rPr>
                <w:color w:val="000000"/>
                <w:sz w:val="28"/>
              </w:rPr>
              <w:lastRenderedPageBreak/>
              <w:t>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</w:t>
            </w:r>
            <w:r w:rsidRPr="00A26944">
              <w:rPr>
                <w:color w:val="000000"/>
                <w:sz w:val="28"/>
              </w:rPr>
              <w:lastRenderedPageBreak/>
              <w:t>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</w:t>
            </w:r>
            <w:r w:rsidRPr="00A26944">
              <w:rPr>
                <w:color w:val="000000"/>
                <w:sz w:val="28"/>
              </w:rPr>
              <w:lastRenderedPageBreak/>
              <w:t>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</w:t>
            </w:r>
            <w:r w:rsidRPr="00A26944">
              <w:rPr>
                <w:color w:val="000000"/>
                <w:sz w:val="28"/>
              </w:rPr>
              <w:lastRenderedPageBreak/>
              <w:t>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</w:t>
            </w:r>
            <w:r w:rsidRPr="00A26944">
              <w:rPr>
                <w:color w:val="000000"/>
                <w:sz w:val="28"/>
              </w:rPr>
              <w:lastRenderedPageBreak/>
              <w:t>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</w:t>
            </w:r>
            <w:r w:rsidRPr="00A26944">
              <w:rPr>
                <w:color w:val="000000"/>
                <w:sz w:val="28"/>
              </w:rPr>
              <w:lastRenderedPageBreak/>
              <w:t>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</w:t>
            </w:r>
            <w:r w:rsidRPr="00A26944">
              <w:rPr>
                <w:color w:val="000000"/>
                <w:sz w:val="28"/>
              </w:rPr>
              <w:lastRenderedPageBreak/>
              <w:t>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</w:t>
            </w:r>
            <w:r w:rsidRPr="00A26944">
              <w:rPr>
                <w:color w:val="000000"/>
                <w:sz w:val="28"/>
              </w:rPr>
              <w:lastRenderedPageBreak/>
              <w:t>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</w:t>
            </w:r>
            <w:r w:rsidRPr="00A26944">
              <w:rPr>
                <w:color w:val="000000"/>
                <w:sz w:val="28"/>
              </w:rPr>
              <w:lastRenderedPageBreak/>
              <w:t>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</w:t>
            </w:r>
            <w:r w:rsidRPr="00A26944">
              <w:rPr>
                <w:color w:val="000000"/>
                <w:sz w:val="28"/>
              </w:rPr>
              <w:lastRenderedPageBreak/>
              <w:t>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</w:t>
            </w:r>
            <w:r w:rsidRPr="00A26944">
              <w:rPr>
                <w:color w:val="000000"/>
                <w:sz w:val="28"/>
              </w:rPr>
              <w:lastRenderedPageBreak/>
              <w:t>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</w:t>
            </w:r>
            <w:r w:rsidRPr="00A26944">
              <w:rPr>
                <w:color w:val="000000"/>
                <w:sz w:val="28"/>
              </w:rPr>
              <w:lastRenderedPageBreak/>
              <w:t>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R</w:t>
            </w:r>
            <w:r w:rsidRPr="00A26944">
              <w:rPr>
                <w:color w:val="000000"/>
                <w:sz w:val="28"/>
              </w:rPr>
              <w:t>H Min</w:t>
            </w:r>
            <w:r>
              <w:rPr>
                <w:color w:val="000000"/>
                <w:sz w:val="28"/>
              </w:rPr>
              <w:t xml:space="preserve">, 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color w:val="FF0000"/>
                <w:sz w:val="28"/>
              </w:rPr>
              <w:lastRenderedPageBreak/>
              <w:t xml:space="preserve">     </w:t>
            </w:r>
            <w:r>
              <w:rPr>
                <w:color w:val="000000"/>
                <w:sz w:val="28"/>
              </w:rPr>
              <w:t xml:space="preserve">        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HENGERI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A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RH Max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 Total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Grass min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P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unA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2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T10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0618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EP1806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50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000000"/>
                <w:sz w:val="28"/>
              </w:rPr>
              <w:t>SOIL 1M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000000"/>
                <w:sz w:val="28"/>
              </w:rPr>
              <w:t xml:space="preserve">                </w:t>
            </w: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</w:tbl>
    <w:p w:rsidR="00A26944" w:rsidRDefault="00A26944" w:rsidP="00B32AE8">
      <w:pPr>
        <w:rPr>
          <w:b/>
          <w:sz w:val="28"/>
        </w:rPr>
      </w:pPr>
    </w:p>
    <w:p w:rsidR="00A26944" w:rsidRPr="00A26944" w:rsidRDefault="00A26944" w:rsidP="00B32AE8"/>
    <w:p w:rsidR="00A26944" w:rsidRPr="00A26944" w:rsidRDefault="00A26944" w:rsidP="00B32AE8">
      <w:r w:rsidRPr="00A26944">
        <w:t>Summary for Daily data RUHENGERI_2025_8:</w:t>
      </w:r>
    </w:p>
    <w:p w:rsidR="00A26944" w:rsidRPr="00A26944" w:rsidRDefault="00A26944" w:rsidP="00B32AE8">
      <w:r w:rsidRPr="00A26944">
        <w:t>Total Expected Data Points: 527</w:t>
      </w:r>
    </w:p>
    <w:p w:rsidR="00A26944" w:rsidRPr="00A26944" w:rsidRDefault="00A26944" w:rsidP="00B32AE8">
      <w:r w:rsidRPr="00A26944">
        <w:t>Total Missing Data Points: 524</w:t>
      </w:r>
    </w:p>
    <w:p w:rsidR="00A26944" w:rsidRPr="00A26944" w:rsidRDefault="00A26944" w:rsidP="00B32AE8">
      <w:r w:rsidRPr="00A26944">
        <w:t>Total Available Data Points: 3</w:t>
      </w:r>
    </w:p>
    <w:p w:rsidR="00A26944" w:rsidRPr="00A26944" w:rsidRDefault="00A26944" w:rsidP="00B32AE8">
      <w:r w:rsidRPr="00A26944">
        <w:t>Percentage of Available Data: 0.57%</w:t>
      </w:r>
    </w:p>
    <w:p w:rsidR="00A26944" w:rsidRDefault="00A26944" w:rsidP="00B32AE8"/>
    <w:p w:rsidR="00A26944" w:rsidRPr="00A26944" w:rsidRDefault="00A26944" w:rsidP="00B32AE8">
      <w:pPr>
        <w:rPr>
          <w:b/>
          <w:sz w:val="28"/>
        </w:rPr>
      </w:pPr>
    </w:p>
    <w:p w:rsidR="00A26944" w:rsidRPr="00A26944" w:rsidRDefault="00A26944" w:rsidP="00B32AE8">
      <w:pPr>
        <w:rPr>
          <w:b/>
          <w:sz w:val="28"/>
        </w:rPr>
      </w:pPr>
      <w:r w:rsidRPr="00A26944">
        <w:rPr>
          <w:b/>
          <w:sz w:val="28"/>
        </w:rPr>
        <w:t>Station: BYUMBA (40503100)</w:t>
      </w:r>
    </w:p>
    <w:p w:rsidR="00A26944" w:rsidRDefault="00A26944" w:rsidP="00B32AE8">
      <w:pPr>
        <w:rPr>
          <w:b/>
          <w:sz w:val="28"/>
        </w:rPr>
      </w:pPr>
    </w:p>
    <w:p w:rsidR="00A26944" w:rsidRPr="00A26944" w:rsidRDefault="00A26944" w:rsidP="00B32AE8"/>
    <w:p w:rsidR="00A26944" w:rsidRPr="00A26944" w:rsidRDefault="00A26944" w:rsidP="00B32AE8">
      <w:r w:rsidRPr="00A26944">
        <w:t>Summary for Daily data BYUMBA: No data found.</w:t>
      </w:r>
    </w:p>
    <w:p w:rsidR="00A26944" w:rsidRPr="00A26944" w:rsidRDefault="00A26944" w:rsidP="00B32AE8">
      <w:r w:rsidRPr="00A26944">
        <w:lastRenderedPageBreak/>
        <w:t>Total Expected Data Points: 434</w:t>
      </w:r>
    </w:p>
    <w:p w:rsidR="00A26944" w:rsidRPr="00A26944" w:rsidRDefault="00A26944" w:rsidP="00B32AE8">
      <w:r w:rsidRPr="00A26944">
        <w:t>Total Missing Data Points: 434</w:t>
      </w:r>
    </w:p>
    <w:p w:rsidR="00A26944" w:rsidRPr="00A26944" w:rsidRDefault="00A26944" w:rsidP="00B32AE8">
      <w:r w:rsidRPr="00A26944">
        <w:t>Total Available Data Points: 0</w:t>
      </w:r>
    </w:p>
    <w:p w:rsidR="00A26944" w:rsidRPr="00A26944" w:rsidRDefault="00A26944" w:rsidP="00B32AE8">
      <w:r w:rsidRPr="00A26944">
        <w:t>Percentage of Available Data: 0%</w:t>
      </w:r>
    </w:p>
    <w:p w:rsidR="00A26944" w:rsidRDefault="00A26944" w:rsidP="00B32AE8"/>
    <w:p w:rsidR="00A26944" w:rsidRPr="00A26944" w:rsidRDefault="00A26944" w:rsidP="00B32AE8">
      <w:pPr>
        <w:rPr>
          <w:b/>
          <w:sz w:val="28"/>
        </w:rPr>
      </w:pPr>
    </w:p>
    <w:p w:rsidR="00A26944" w:rsidRPr="00A26944" w:rsidRDefault="00A26944" w:rsidP="00B32AE8">
      <w:pPr>
        <w:rPr>
          <w:b/>
          <w:sz w:val="28"/>
        </w:rPr>
      </w:pPr>
      <w:r w:rsidRPr="00A26944">
        <w:rPr>
          <w:b/>
          <w:sz w:val="28"/>
        </w:rPr>
        <w:t>Station: NYAGATARE (50210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A26944" w:rsidRPr="00A26944" w:rsidTr="00A26944"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Station Nam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Year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onth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Day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issing Element Parameters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Verified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E</w:t>
            </w:r>
            <w:r w:rsidRPr="00A26944">
              <w:rPr>
                <w:color w:val="000000"/>
                <w:sz w:val="28"/>
              </w:rPr>
              <w:t>P1806</w:t>
            </w:r>
            <w:r>
              <w:rPr>
                <w:color w:val="000000"/>
                <w:sz w:val="28"/>
              </w:rPr>
              <w:t xml:space="preserve">, </w:t>
            </w:r>
            <w:r w:rsidRPr="00A26944">
              <w:rPr>
                <w:color w:val="000000"/>
                <w:sz w:val="28"/>
              </w:rPr>
              <w:t>EVAPICHE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color w:val="FF0000"/>
                <w:sz w:val="28"/>
              </w:rPr>
              <w:t xml:space="preserve">     </w:t>
            </w:r>
            <w:r>
              <w:rPr>
                <w:color w:val="00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S</w:t>
            </w:r>
            <w:r w:rsidRPr="00A26944">
              <w:rPr>
                <w:color w:val="000000"/>
                <w:sz w:val="28"/>
              </w:rPr>
              <w:t>un Total</w:t>
            </w:r>
            <w:r>
              <w:rPr>
                <w:color w:val="00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</w:tbl>
    <w:p w:rsidR="00A26944" w:rsidRDefault="00A26944" w:rsidP="00B32AE8">
      <w:pPr>
        <w:rPr>
          <w:b/>
          <w:sz w:val="28"/>
        </w:rPr>
      </w:pPr>
    </w:p>
    <w:p w:rsidR="00A26944" w:rsidRPr="00A26944" w:rsidRDefault="00A26944" w:rsidP="00B32AE8"/>
    <w:p w:rsidR="00A26944" w:rsidRPr="00A26944" w:rsidRDefault="00A26944" w:rsidP="00B32AE8">
      <w:r w:rsidRPr="00A26944">
        <w:t>Summary for Daily data NYAGATARE_2025_8:</w:t>
      </w:r>
    </w:p>
    <w:p w:rsidR="00A26944" w:rsidRPr="00A26944" w:rsidRDefault="00A26944" w:rsidP="00B32AE8">
      <w:r w:rsidRPr="00A26944">
        <w:t>Total Expected Data Points: 527</w:t>
      </w:r>
    </w:p>
    <w:p w:rsidR="00A26944" w:rsidRPr="00A26944" w:rsidRDefault="00A26944" w:rsidP="00B32AE8">
      <w:r w:rsidRPr="00A26944">
        <w:t>Total Missing Data Points: 3</w:t>
      </w:r>
    </w:p>
    <w:p w:rsidR="00A26944" w:rsidRPr="00A26944" w:rsidRDefault="00A26944" w:rsidP="00B32AE8">
      <w:r w:rsidRPr="00A26944">
        <w:t>Total Available Data Points: 524</w:t>
      </w:r>
    </w:p>
    <w:p w:rsidR="00A26944" w:rsidRPr="00A26944" w:rsidRDefault="00A26944" w:rsidP="00B32AE8">
      <w:r w:rsidRPr="00A26944">
        <w:t>Percentage of Available Data: 99.43%</w:t>
      </w:r>
    </w:p>
    <w:p w:rsidR="00A26944" w:rsidRDefault="00A26944" w:rsidP="00B32AE8"/>
    <w:p w:rsidR="00A26944" w:rsidRPr="00A26944" w:rsidRDefault="00A26944" w:rsidP="00B32AE8">
      <w:pPr>
        <w:rPr>
          <w:b/>
          <w:sz w:val="28"/>
        </w:rPr>
      </w:pPr>
    </w:p>
    <w:p w:rsidR="00A26944" w:rsidRPr="00A26944" w:rsidRDefault="00A26944" w:rsidP="00B32AE8">
      <w:pPr>
        <w:rPr>
          <w:b/>
          <w:sz w:val="28"/>
        </w:rPr>
      </w:pPr>
      <w:r w:rsidRPr="00A26944">
        <w:rPr>
          <w:b/>
          <w:sz w:val="28"/>
        </w:rPr>
        <w:t>Station: KIBUNGO (50604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A26944" w:rsidRPr="00A26944" w:rsidTr="00A26944"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lastRenderedPageBreak/>
              <w:t>Station Name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Year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onth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Day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Missing Element Parameters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  <w:r w:rsidRPr="00A26944">
              <w:rPr>
                <w:sz w:val="28"/>
              </w:rPr>
              <w:t>Verified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S</w:t>
            </w:r>
            <w:r w:rsidRPr="00A26944">
              <w:rPr>
                <w:color w:val="000000"/>
                <w:sz w:val="28"/>
              </w:rPr>
              <w:t>OIL50</w:t>
            </w:r>
            <w:r>
              <w:rPr>
                <w:color w:val="000000"/>
                <w:sz w:val="28"/>
              </w:rPr>
              <w:t xml:space="preserve">, </w:t>
            </w:r>
            <w:r w:rsidRPr="00A26944">
              <w:rPr>
                <w:color w:val="000000"/>
                <w:sz w:val="28"/>
              </w:rPr>
              <w:t>SOIL 1M</w:t>
            </w:r>
            <w:r>
              <w:rPr>
                <w:color w:val="00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color w:val="FF0000"/>
                <w:sz w:val="28"/>
              </w:rPr>
              <w:t xml:space="preserve">     </w:t>
            </w:r>
            <w:r>
              <w:rPr>
                <w:color w:val="000000"/>
                <w:sz w:val="28"/>
              </w:rPr>
              <w:t xml:space="preserve">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S</w:t>
            </w:r>
            <w:r w:rsidRPr="00A26944">
              <w:rPr>
                <w:color w:val="000000"/>
                <w:sz w:val="28"/>
              </w:rPr>
              <w:t>unPM</w:t>
            </w:r>
            <w:r>
              <w:rPr>
                <w:color w:val="00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S</w:t>
            </w:r>
            <w:r w:rsidRPr="00A26944">
              <w:rPr>
                <w:color w:val="000000"/>
                <w:sz w:val="28"/>
              </w:rPr>
              <w:t>unPM</w:t>
            </w:r>
            <w:r>
              <w:rPr>
                <w:color w:val="00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color w:val="FF0000"/>
                <w:sz w:val="28"/>
              </w:rPr>
              <w:t xml:space="preserve"> 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  <w:tr w:rsidR="00A26944" w:rsidRPr="00A26944" w:rsidTr="00A26944"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T</w:t>
            </w:r>
            <w:r w:rsidRPr="00A26944">
              <w:rPr>
                <w:color w:val="FF0000"/>
                <w:sz w:val="28"/>
              </w:rPr>
              <w:t>2006</w:t>
            </w:r>
            <w:r>
              <w:rPr>
                <w:color w:val="FF0000"/>
                <w:sz w:val="28"/>
              </w:rPr>
              <w:t xml:space="preserve">, </w:t>
            </w:r>
            <w:r w:rsidRPr="00A26944">
              <w:rPr>
                <w:color w:val="FF0000"/>
                <w:sz w:val="28"/>
              </w:rPr>
              <w:t>T2012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T20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0618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EB1806</w:t>
            </w:r>
            <w:r>
              <w:rPr>
                <w:color w:val="FF0000"/>
                <w:sz w:val="28"/>
              </w:rPr>
              <w:t>,</w:t>
            </w:r>
            <w:r w:rsidRPr="00A26944">
              <w:rPr>
                <w:color w:val="FF0000"/>
                <w:sz w:val="28"/>
              </w:rPr>
              <w:t>Daily bac</w:t>
            </w:r>
          </w:p>
          <w:p w:rsidR="00A26944" w:rsidRPr="00A26944" w:rsidRDefault="00A26944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 xml:space="preserve">    </w:t>
            </w:r>
          </w:p>
        </w:tc>
        <w:tc>
          <w:tcPr>
            <w:tcW w:w="1745" w:type="dxa"/>
            <w:shd w:val="clear" w:color="auto" w:fill="auto"/>
          </w:tcPr>
          <w:p w:rsidR="00A26944" w:rsidRDefault="00A26944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A26944" w:rsidRPr="00A26944" w:rsidRDefault="00A26944" w:rsidP="00B32AE8">
            <w:pPr>
              <w:ind w:left="0" w:firstLine="0"/>
              <w:rPr>
                <w:sz w:val="28"/>
              </w:rPr>
            </w:pPr>
          </w:p>
        </w:tc>
      </w:tr>
    </w:tbl>
    <w:p w:rsidR="00A26944" w:rsidRDefault="00A26944" w:rsidP="00B32AE8">
      <w:pPr>
        <w:rPr>
          <w:b/>
          <w:sz w:val="28"/>
        </w:rPr>
      </w:pPr>
    </w:p>
    <w:p w:rsidR="00A26944" w:rsidRPr="00A26944" w:rsidRDefault="00A26944" w:rsidP="00B32AE8"/>
    <w:p w:rsidR="00A26944" w:rsidRPr="00A26944" w:rsidRDefault="00A26944" w:rsidP="00B32AE8">
      <w:r w:rsidRPr="00A26944">
        <w:t>Summary for Daily data KIBUNGO_2025_8:</w:t>
      </w:r>
    </w:p>
    <w:p w:rsidR="00A26944" w:rsidRPr="00A26944" w:rsidRDefault="00A26944" w:rsidP="00B32AE8">
      <w:r w:rsidRPr="00A26944">
        <w:t>Total Expected Data Points: 527</w:t>
      </w:r>
    </w:p>
    <w:p w:rsidR="00A26944" w:rsidRPr="00A26944" w:rsidRDefault="00A26944" w:rsidP="00B32AE8">
      <w:r w:rsidRPr="00A26944">
        <w:t>Total Missing Data Points: 4</w:t>
      </w:r>
    </w:p>
    <w:p w:rsidR="00A26944" w:rsidRPr="00A26944" w:rsidRDefault="00A26944" w:rsidP="00B32AE8">
      <w:r w:rsidRPr="00A26944">
        <w:t>Total Available Data Points: 523</w:t>
      </w:r>
    </w:p>
    <w:p w:rsidR="00A26944" w:rsidRPr="00A26944" w:rsidRDefault="00A26944" w:rsidP="00B32AE8">
      <w:r w:rsidRPr="00A26944">
        <w:t>Percentage of Available Data: 99.24%</w:t>
      </w:r>
    </w:p>
    <w:p w:rsidR="00A26944" w:rsidRDefault="00A26944" w:rsidP="00B32AE8"/>
    <w:p w:rsidR="00A26944" w:rsidRPr="00A26944" w:rsidRDefault="00A26944" w:rsidP="00B32AE8">
      <w:pPr>
        <w:rPr>
          <w:b/>
          <w:sz w:val="28"/>
        </w:rPr>
      </w:pPr>
    </w:p>
    <w:p w:rsidR="00A26944" w:rsidRPr="00A26944" w:rsidRDefault="00A26944" w:rsidP="00B32AE8">
      <w:pPr>
        <w:rPr>
          <w:b/>
          <w:sz w:val="28"/>
        </w:rPr>
      </w:pPr>
      <w:r w:rsidRPr="00A26944">
        <w:rPr>
          <w:b/>
          <w:sz w:val="28"/>
        </w:rPr>
        <w:t>Station: GISENYI (30304100)</w:t>
      </w:r>
    </w:p>
    <w:p w:rsidR="00A26944" w:rsidRDefault="00A26944" w:rsidP="00B32AE8">
      <w:pPr>
        <w:rPr>
          <w:b/>
          <w:sz w:val="28"/>
        </w:rPr>
      </w:pPr>
    </w:p>
    <w:p w:rsidR="00A26944" w:rsidRPr="00A26944" w:rsidRDefault="00A26944" w:rsidP="00B32AE8"/>
    <w:p w:rsidR="00A26944" w:rsidRPr="00A26944" w:rsidRDefault="00A26944" w:rsidP="00B32AE8">
      <w:r w:rsidRPr="00A26944">
        <w:t>Summary for Daily data GISENYI: No data found.</w:t>
      </w:r>
    </w:p>
    <w:p w:rsidR="00A26944" w:rsidRPr="00A26944" w:rsidRDefault="00A26944" w:rsidP="00B32AE8">
      <w:r w:rsidRPr="00A26944">
        <w:t>Total Expected Data Points: 496</w:t>
      </w:r>
    </w:p>
    <w:p w:rsidR="00A26944" w:rsidRPr="00A26944" w:rsidRDefault="00A26944" w:rsidP="00B32AE8">
      <w:r w:rsidRPr="00A26944">
        <w:t>Total Missing Data Points: 496</w:t>
      </w:r>
    </w:p>
    <w:p w:rsidR="00A26944" w:rsidRPr="00A26944" w:rsidRDefault="00A26944" w:rsidP="00B32AE8">
      <w:r w:rsidRPr="00A26944">
        <w:t>Total Available Data Points: 0</w:t>
      </w:r>
    </w:p>
    <w:p w:rsidR="00A26944" w:rsidRPr="00A26944" w:rsidRDefault="00A26944" w:rsidP="00B32AE8">
      <w:r w:rsidRPr="00A26944">
        <w:lastRenderedPageBreak/>
        <w:t>Percentage of Available Data: 0%</w:t>
      </w:r>
    </w:p>
    <w:p w:rsidR="00A26944" w:rsidRDefault="00A26944" w:rsidP="00B32AE8"/>
    <w:p w:rsidR="00A26944" w:rsidRPr="00A26944" w:rsidRDefault="00A26944" w:rsidP="00B32AE8">
      <w:pPr>
        <w:rPr>
          <w:b/>
          <w:sz w:val="28"/>
        </w:rPr>
      </w:pPr>
    </w:p>
    <w:p w:rsidR="00A26944" w:rsidRPr="00A26944" w:rsidRDefault="00A26944" w:rsidP="00B32AE8">
      <w:pPr>
        <w:rPr>
          <w:b/>
          <w:sz w:val="28"/>
        </w:rPr>
      </w:pPr>
    </w:p>
    <w:sectPr w:rsidR="00A26944" w:rsidRPr="00A26944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5FCD" w:rsidRDefault="00E95FCD" w:rsidP="00A40D0E">
      <w:pPr>
        <w:spacing w:before="0" w:after="0"/>
      </w:pPr>
      <w:r>
        <w:separator/>
      </w:r>
    </w:p>
  </w:endnote>
  <w:endnote w:type="continuationSeparator" w:id="0">
    <w:p w:rsidR="00E95FCD" w:rsidRDefault="00E95FCD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Address: Nyarugenge KN2, 96st</w:t>
          </w:r>
        </w:p>
        <w:p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r w:rsidRPr="00085951">
            <w:rPr>
              <w:rFonts w:eastAsia="Calibri"/>
              <w:sz w:val="18"/>
              <w:szCs w:val="18"/>
              <w:lang w:val="fr-FR"/>
            </w:rPr>
            <w:t>E-mail: info@meteorwanda.gov.rw</w:t>
          </w:r>
        </w:p>
        <w:p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MeteoRwanda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5FCD" w:rsidRDefault="00E95FCD" w:rsidP="00A40D0E">
      <w:pPr>
        <w:spacing w:before="0" w:after="0"/>
      </w:pPr>
      <w:r>
        <w:separator/>
      </w:r>
    </w:p>
  </w:footnote>
  <w:footnote w:type="continuationSeparator" w:id="0">
    <w:p w:rsidR="00E95FCD" w:rsidRDefault="00E95FCD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8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22"/>
  </w:num>
  <w:num w:numId="2">
    <w:abstractNumId w:val="21"/>
  </w:num>
  <w:num w:numId="3">
    <w:abstractNumId w:val="9"/>
  </w:num>
  <w:num w:numId="4">
    <w:abstractNumId w:val="3"/>
  </w:num>
  <w:num w:numId="5">
    <w:abstractNumId w:val="8"/>
  </w:num>
  <w:num w:numId="6">
    <w:abstractNumId w:val="11"/>
  </w:num>
  <w:num w:numId="7">
    <w:abstractNumId w:val="13"/>
  </w:num>
  <w:num w:numId="8">
    <w:abstractNumId w:val="1"/>
  </w:num>
  <w:num w:numId="9">
    <w:abstractNumId w:val="17"/>
  </w:num>
  <w:num w:numId="10">
    <w:abstractNumId w:val="10"/>
  </w:num>
  <w:num w:numId="11">
    <w:abstractNumId w:val="18"/>
  </w:num>
  <w:num w:numId="12">
    <w:abstractNumId w:val="14"/>
  </w:num>
  <w:num w:numId="13">
    <w:abstractNumId w:val="20"/>
  </w:num>
  <w:num w:numId="14">
    <w:abstractNumId w:val="6"/>
  </w:num>
  <w:num w:numId="15">
    <w:abstractNumId w:val="0"/>
  </w:num>
  <w:num w:numId="16">
    <w:abstractNumId w:val="12"/>
  </w:num>
  <w:num w:numId="17">
    <w:abstractNumId w:val="16"/>
  </w:num>
  <w:num w:numId="18">
    <w:abstractNumId w:val="7"/>
  </w:num>
  <w:num w:numId="19">
    <w:abstractNumId w:val="5"/>
  </w:num>
  <w:num w:numId="20">
    <w:abstractNumId w:val="15"/>
  </w:num>
  <w:num w:numId="21">
    <w:abstractNumId w:val="4"/>
  </w:num>
  <w:num w:numId="22">
    <w:abstractNumId w:val="2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332E3"/>
    <w:rsid w:val="000413BF"/>
    <w:rsid w:val="00052A2B"/>
    <w:rsid w:val="0005527C"/>
    <w:rsid w:val="00067216"/>
    <w:rsid w:val="00067D3A"/>
    <w:rsid w:val="00072EEA"/>
    <w:rsid w:val="00085951"/>
    <w:rsid w:val="000C6215"/>
    <w:rsid w:val="000C6D62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62F20"/>
    <w:rsid w:val="00193041"/>
    <w:rsid w:val="001B21F5"/>
    <w:rsid w:val="001C6FC9"/>
    <w:rsid w:val="001C79DD"/>
    <w:rsid w:val="001C7AA7"/>
    <w:rsid w:val="001D6E78"/>
    <w:rsid w:val="001F0CB9"/>
    <w:rsid w:val="001F711F"/>
    <w:rsid w:val="00217A83"/>
    <w:rsid w:val="00225EBF"/>
    <w:rsid w:val="0023691F"/>
    <w:rsid w:val="0024437C"/>
    <w:rsid w:val="002458AF"/>
    <w:rsid w:val="0026286D"/>
    <w:rsid w:val="00276426"/>
    <w:rsid w:val="00290E41"/>
    <w:rsid w:val="00294121"/>
    <w:rsid w:val="002954A0"/>
    <w:rsid w:val="002969D4"/>
    <w:rsid w:val="0029726A"/>
    <w:rsid w:val="002A57D7"/>
    <w:rsid w:val="002A7BBD"/>
    <w:rsid w:val="002B78DC"/>
    <w:rsid w:val="002F20A1"/>
    <w:rsid w:val="00303731"/>
    <w:rsid w:val="003043A9"/>
    <w:rsid w:val="0031709B"/>
    <w:rsid w:val="00327526"/>
    <w:rsid w:val="0034596B"/>
    <w:rsid w:val="003524D3"/>
    <w:rsid w:val="003567B2"/>
    <w:rsid w:val="00357615"/>
    <w:rsid w:val="003628EF"/>
    <w:rsid w:val="00364A43"/>
    <w:rsid w:val="003767C3"/>
    <w:rsid w:val="003A05C6"/>
    <w:rsid w:val="003A6C3D"/>
    <w:rsid w:val="003B146C"/>
    <w:rsid w:val="003B49AB"/>
    <w:rsid w:val="003C0D04"/>
    <w:rsid w:val="003F3B9F"/>
    <w:rsid w:val="00403E4A"/>
    <w:rsid w:val="00406A88"/>
    <w:rsid w:val="004250D3"/>
    <w:rsid w:val="00432C00"/>
    <w:rsid w:val="0043698F"/>
    <w:rsid w:val="00441C76"/>
    <w:rsid w:val="00455D83"/>
    <w:rsid w:val="004645A5"/>
    <w:rsid w:val="00472D2F"/>
    <w:rsid w:val="00480503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51961"/>
    <w:rsid w:val="00564B1F"/>
    <w:rsid w:val="00566D27"/>
    <w:rsid w:val="00587225"/>
    <w:rsid w:val="0059573B"/>
    <w:rsid w:val="005A56F2"/>
    <w:rsid w:val="005F295A"/>
    <w:rsid w:val="00603A75"/>
    <w:rsid w:val="006105F4"/>
    <w:rsid w:val="00624F7F"/>
    <w:rsid w:val="0064054E"/>
    <w:rsid w:val="006447D9"/>
    <w:rsid w:val="006475E6"/>
    <w:rsid w:val="00652020"/>
    <w:rsid w:val="00656F78"/>
    <w:rsid w:val="00664C02"/>
    <w:rsid w:val="00673C93"/>
    <w:rsid w:val="00677A92"/>
    <w:rsid w:val="006869BB"/>
    <w:rsid w:val="0069141C"/>
    <w:rsid w:val="006B47C7"/>
    <w:rsid w:val="006E1A58"/>
    <w:rsid w:val="007002FE"/>
    <w:rsid w:val="007215AC"/>
    <w:rsid w:val="00721F35"/>
    <w:rsid w:val="00747F1E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A3D6F"/>
    <w:rsid w:val="007D3DCB"/>
    <w:rsid w:val="007D430A"/>
    <w:rsid w:val="007D60AC"/>
    <w:rsid w:val="007D7F53"/>
    <w:rsid w:val="007E1639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6BCD"/>
    <w:rsid w:val="00862369"/>
    <w:rsid w:val="00877E8D"/>
    <w:rsid w:val="00892709"/>
    <w:rsid w:val="00893C45"/>
    <w:rsid w:val="008A6144"/>
    <w:rsid w:val="008B0BA2"/>
    <w:rsid w:val="008D2D69"/>
    <w:rsid w:val="008D3A39"/>
    <w:rsid w:val="008F0237"/>
    <w:rsid w:val="008F1F2A"/>
    <w:rsid w:val="00907E6C"/>
    <w:rsid w:val="009149C2"/>
    <w:rsid w:val="00914FE0"/>
    <w:rsid w:val="00921477"/>
    <w:rsid w:val="009217A7"/>
    <w:rsid w:val="00922573"/>
    <w:rsid w:val="00940968"/>
    <w:rsid w:val="00946681"/>
    <w:rsid w:val="00946E1B"/>
    <w:rsid w:val="00983573"/>
    <w:rsid w:val="009A0D0B"/>
    <w:rsid w:val="009F3631"/>
    <w:rsid w:val="009F79C8"/>
    <w:rsid w:val="00A02FE3"/>
    <w:rsid w:val="00A106DB"/>
    <w:rsid w:val="00A208AD"/>
    <w:rsid w:val="00A2315C"/>
    <w:rsid w:val="00A260BE"/>
    <w:rsid w:val="00A26944"/>
    <w:rsid w:val="00A31E82"/>
    <w:rsid w:val="00A40D0E"/>
    <w:rsid w:val="00A443E4"/>
    <w:rsid w:val="00A54362"/>
    <w:rsid w:val="00A97F7B"/>
    <w:rsid w:val="00AA6B00"/>
    <w:rsid w:val="00AB6A36"/>
    <w:rsid w:val="00AC24B5"/>
    <w:rsid w:val="00B1127F"/>
    <w:rsid w:val="00B311C4"/>
    <w:rsid w:val="00B32AE8"/>
    <w:rsid w:val="00B3745F"/>
    <w:rsid w:val="00B40160"/>
    <w:rsid w:val="00B42E90"/>
    <w:rsid w:val="00B45AEE"/>
    <w:rsid w:val="00B51E4A"/>
    <w:rsid w:val="00B5550F"/>
    <w:rsid w:val="00BE3E2C"/>
    <w:rsid w:val="00BE666A"/>
    <w:rsid w:val="00BE6DDF"/>
    <w:rsid w:val="00BE7082"/>
    <w:rsid w:val="00BF49F2"/>
    <w:rsid w:val="00C12CE0"/>
    <w:rsid w:val="00C219C5"/>
    <w:rsid w:val="00C26EB6"/>
    <w:rsid w:val="00C55B5C"/>
    <w:rsid w:val="00C62D99"/>
    <w:rsid w:val="00C74E50"/>
    <w:rsid w:val="00C84A3A"/>
    <w:rsid w:val="00C8599C"/>
    <w:rsid w:val="00CA4425"/>
    <w:rsid w:val="00CA57AB"/>
    <w:rsid w:val="00CC7B19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46519"/>
    <w:rsid w:val="00D479FF"/>
    <w:rsid w:val="00D524B4"/>
    <w:rsid w:val="00D64D39"/>
    <w:rsid w:val="00D82A6F"/>
    <w:rsid w:val="00D849BF"/>
    <w:rsid w:val="00D91C0A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32346"/>
    <w:rsid w:val="00E3453D"/>
    <w:rsid w:val="00E40D4D"/>
    <w:rsid w:val="00E52FCD"/>
    <w:rsid w:val="00E708B6"/>
    <w:rsid w:val="00E717E6"/>
    <w:rsid w:val="00E7356A"/>
    <w:rsid w:val="00E77D3B"/>
    <w:rsid w:val="00E95FCD"/>
    <w:rsid w:val="00EA7AAE"/>
    <w:rsid w:val="00EB2596"/>
    <w:rsid w:val="00ED2923"/>
    <w:rsid w:val="00EE06FA"/>
    <w:rsid w:val="00EE117F"/>
    <w:rsid w:val="00EE191E"/>
    <w:rsid w:val="00EE7946"/>
    <w:rsid w:val="00EF07A6"/>
    <w:rsid w:val="00EF57D9"/>
    <w:rsid w:val="00F44C9F"/>
    <w:rsid w:val="00F54DC8"/>
    <w:rsid w:val="00F662AB"/>
    <w:rsid w:val="00F70897"/>
    <w:rsid w:val="00F71C58"/>
    <w:rsid w:val="00F8076B"/>
    <w:rsid w:val="00F81970"/>
    <w:rsid w:val="00F8290D"/>
    <w:rsid w:val="00F93B1C"/>
    <w:rsid w:val="00FA29DA"/>
    <w:rsid w:val="00FB175F"/>
    <w:rsid w:val="00FB2DE1"/>
    <w:rsid w:val="00FB40D4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CF9ADD-3541-4F00-91C6-56631BFDA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02</Words>
  <Characters>22815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cp:lastPrinted>2024-02-16T13:04:00Z</cp:lastPrinted>
  <dcterms:created xsi:type="dcterms:W3CDTF">2025-09-05T08:47:00Z</dcterms:created>
  <dcterms:modified xsi:type="dcterms:W3CDTF">2025-09-05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